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8103D" w14:textId="77777777" w:rsidR="000E0E7B" w:rsidRDefault="00084496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>USE CASE DIAGRAMS:</w:t>
      </w:r>
    </w:p>
    <w:p w14:paraId="2923AE3B" w14:textId="77777777" w:rsidR="000E0E7B" w:rsidRDefault="000E0E7B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6C35B5C7" w14:textId="3322B983" w:rsidR="00084496" w:rsidRDefault="00AC756D">
      <w:pPr>
        <w:pStyle w:val="BodyA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w:lastRenderedPageBreak/>
        <w:drawing>
          <wp:inline distT="0" distB="0" distL="0" distR="0" wp14:anchorId="5633AA5C" wp14:editId="75D39637">
            <wp:extent cx="5943600" cy="769175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6070" w14:textId="77777777" w:rsidR="00084496" w:rsidRDefault="00084496">
      <w:pPr>
        <w:pStyle w:val="BodyA"/>
        <w:rPr>
          <w:rFonts w:ascii="Times New Roman" w:eastAsia="Times New Roman" w:hAnsi="Times New Roman" w:cs="Times New Roman"/>
          <w:b/>
          <w:bCs/>
        </w:rPr>
      </w:pPr>
    </w:p>
    <w:p w14:paraId="1F67E93C" w14:textId="77777777" w:rsidR="000E0E7B" w:rsidRDefault="00084496">
      <w:pPr>
        <w:pStyle w:val="BodyA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Use cases: </w:t>
      </w:r>
    </w:p>
    <w:p w14:paraId="706B6BA0" w14:textId="0C2023DC" w:rsidR="000E0E7B" w:rsidRDefault="00084496">
      <w:pPr>
        <w:pStyle w:val="BodyA"/>
      </w:pPr>
      <w:r>
        <w:lastRenderedPageBreak/>
        <w:br/>
      </w:r>
    </w:p>
    <w:p w14:paraId="640CC83E" w14:textId="77777777" w:rsidR="000E0E7B" w:rsidRDefault="000E0E7B">
      <w:pPr>
        <w:pStyle w:val="BodyA"/>
      </w:pPr>
    </w:p>
    <w:p w14:paraId="596ADABF" w14:textId="77777777" w:rsidR="000E0E7B" w:rsidRDefault="000E0E7B">
      <w:pPr>
        <w:pStyle w:val="BodyA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A opens User B’s profile and clicks the private message icon on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rofile</w:t>
            </w:r>
            <w:proofErr w:type="gramEnd"/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>
      <w:pPr>
        <w:pStyle w:val="BodyA"/>
        <w:widowControl w:val="0"/>
        <w:ind w:left="108" w:hanging="108"/>
        <w:jc w:val="center"/>
      </w:pPr>
    </w:p>
    <w:p w14:paraId="0BF1D716" w14:textId="77777777" w:rsidR="000E0E7B" w:rsidRDefault="000E0E7B">
      <w:pPr>
        <w:pStyle w:val="BodyA"/>
        <w:widowControl w:val="0"/>
        <w:jc w:val="center"/>
      </w:pPr>
    </w:p>
    <w:p w14:paraId="57D52D33" w14:textId="77777777" w:rsidR="000E0E7B" w:rsidRDefault="000E0E7B">
      <w:pPr>
        <w:pStyle w:val="BodyA"/>
        <w:widowControl w:val="0"/>
        <w:ind w:left="216" w:hanging="216"/>
        <w:jc w:val="center"/>
      </w:pPr>
    </w:p>
    <w:p w14:paraId="2833DEF0" w14:textId="77777777" w:rsidR="000E0E7B" w:rsidRDefault="000E0E7B">
      <w:pPr>
        <w:pStyle w:val="BodyA"/>
        <w:widowControl w:val="0"/>
        <w:ind w:left="108" w:hanging="108"/>
        <w:jc w:val="center"/>
      </w:pPr>
    </w:p>
    <w:p w14:paraId="68FC55C2" w14:textId="77777777" w:rsidR="000E0E7B" w:rsidRDefault="000E0E7B">
      <w:pPr>
        <w:pStyle w:val="BodyA"/>
        <w:widowControl w:val="0"/>
        <w:jc w:val="center"/>
      </w:pPr>
    </w:p>
    <w:p w14:paraId="3372D2A3" w14:textId="77777777" w:rsidR="000E0E7B" w:rsidRDefault="000E0E7B">
      <w:pPr>
        <w:pStyle w:val="BodyA"/>
        <w:widowControl w:val="0"/>
        <w:jc w:val="center"/>
      </w:pPr>
    </w:p>
    <w:p w14:paraId="570784EA" w14:textId="77777777" w:rsidR="000E0E7B" w:rsidRDefault="000E0E7B">
      <w:pPr>
        <w:pStyle w:val="BodyA"/>
        <w:spacing w:line="360" w:lineRule="auto"/>
        <w:rPr>
          <w:rFonts w:ascii="Times New Roman" w:eastAsia="Times New Roman" w:hAnsi="Times New Roman" w:cs="Times New Roman"/>
        </w:rPr>
      </w:pPr>
    </w:p>
    <w:p w14:paraId="5682ECB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7BFC49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77777777" w:rsidR="000E0E7B" w:rsidRDefault="000E0E7B"/>
        </w:tc>
      </w:tr>
      <w:tr w:rsidR="000E0E7B" w14:paraId="6EEC3D7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user Enter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assword</w:t>
            </w:r>
            <w:proofErr w:type="gramEnd"/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0B2D78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8026D2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3021F2E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216FF57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F297C0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77777777" w:rsidR="000E0E7B" w:rsidRDefault="000E0E7B"/>
        </w:tc>
      </w:tr>
      <w:tr w:rsidR="000E0E7B" w14:paraId="0BA3669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344035EA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611E2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CDED2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D107D4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CA249B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8F3755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E9150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D8442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</w:p>
        </w:tc>
      </w:tr>
      <w:tr w:rsidR="000E0E7B" w14:paraId="7682F4AD" w14:textId="77777777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77777777" w:rsidR="000E0E7B" w:rsidRDefault="000E0E7B"/>
        </w:tc>
      </w:tr>
      <w:tr w:rsidR="000E0E7B" w14:paraId="2C364FD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77777777" w:rsidR="000E0E7B" w:rsidRDefault="000E0E7B"/>
        </w:tc>
      </w:tr>
    </w:tbl>
    <w:p w14:paraId="278731F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assword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0C99472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F4B247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C1E043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8C542AF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9BECF8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2DEC52E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73F3C7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FFEA6E0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754A17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4C30DA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9EF74B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25D816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839F5A0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290F796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E76DDA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>
        <w:trPr>
          <w:trHeight w:hRule="exact" w:val="492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Default="00084496">
            <w:pPr>
              <w:pStyle w:val="BodyA"/>
              <w:numPr>
                <w:ilvl w:val="0"/>
                <w:numId w:val="2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 xml:space="preserve">User clicks / taps the </w:t>
            </w:r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Create Profile</w:t>
            </w:r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button on their </w:t>
            </w:r>
            <w:proofErr w:type="gramStart"/>
            <w:r>
              <w:rPr>
                <w:rFonts w:ascii="SimSun" w:eastAsia="SimSun" w:hAnsi="SimSun" w:cs="SimSun"/>
                <w:sz w:val="20"/>
                <w:szCs w:val="20"/>
              </w:rPr>
              <w:t>menu</w:t>
            </w:r>
            <w:proofErr w:type="gramEnd"/>
          </w:p>
          <w:p w14:paraId="18C6A5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7D440A9" w14:textId="77777777" w:rsidR="000E0E7B" w:rsidRDefault="00084496">
            <w:pPr>
              <w:pStyle w:val="BodyA"/>
              <w:numPr>
                <w:ilvl w:val="0"/>
                <w:numId w:val="2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 xml:space="preserve">System shows to the user two options: </w:t>
            </w:r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>Create student profile</w:t>
            </w:r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, </w:t>
            </w:r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SimSun" w:eastAsia="SimSun" w:hAnsi="SimSun" w:cs="SimSun"/>
                <w:sz w:val="20"/>
                <w:szCs w:val="20"/>
              </w:rPr>
              <w:t xml:space="preserve">Create tutor </w:t>
            </w:r>
            <w:proofErr w:type="gramStart"/>
            <w:r>
              <w:rPr>
                <w:rFonts w:ascii="SimSun" w:eastAsia="SimSun" w:hAnsi="SimSun" w:cs="SimSun"/>
                <w:sz w:val="20"/>
                <w:szCs w:val="20"/>
              </w:rPr>
              <w:t>profile</w:t>
            </w:r>
            <w:proofErr w:type="gramEnd"/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Default="000E0E7B">
            <w:pPr>
              <w:pStyle w:val="BodyA"/>
              <w:bidi/>
              <w:jc w:val="right"/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Default="00084496">
            <w:pPr>
              <w:pStyle w:val="BodyA"/>
              <w:numPr>
                <w:ilvl w:val="0"/>
                <w:numId w:val="2"/>
              </w:numPr>
              <w:rPr>
                <w:rFonts w:ascii="SimSun" w:eastAsia="SimSun" w:hAnsi="SimSun" w:cs="SimSun"/>
                <w:sz w:val="20"/>
                <w:szCs w:val="20"/>
                <w:lang w:val="ar-SA"/>
              </w:rPr>
            </w:pPr>
            <w:proofErr w:type="spellStart"/>
            <w:r>
              <w:rPr>
                <w:rFonts w:ascii="SimSun" w:eastAsia="SimSun" w:hAnsi="SimSun" w:cs="SimSun"/>
                <w:sz w:val="20"/>
                <w:szCs w:val="20"/>
                <w:rtl/>
                <w:lang w:val="ar-SA"/>
              </w:rPr>
              <w:t>Us</w:t>
            </w:r>
            <w:proofErr w:type="spellEnd"/>
            <w:r>
              <w:rPr>
                <w:rFonts w:ascii="SimSun" w:eastAsia="SimSun" w:hAnsi="SimSun" w:cs="SimSu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85A077" w14:textId="77777777" w:rsidR="000E0E7B" w:rsidRDefault="00084496">
            <w:pPr>
              <w:pStyle w:val="BodyA"/>
              <w:numPr>
                <w:ilvl w:val="0"/>
                <w:numId w:val="2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SimSun" w:eastAsia="SimSun" w:hAnsi="SimSun" w:cs="SimSu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>
            <w:pPr>
              <w:pStyle w:val="BodyA"/>
            </w:pPr>
          </w:p>
          <w:p w14:paraId="44AF8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are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reate a student profile.</w:t>
            </w:r>
          </w:p>
        </w:tc>
      </w:tr>
      <w:tr w:rsidR="000E0E7B" w14:paraId="122AE195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</w:tr>
      <w:tr w:rsidR="000E0E7B" w14:paraId="4305B7C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‘Create student profile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button</w:t>
            </w:r>
            <w:proofErr w:type="gramEnd"/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opens a new window and asks the user to insert their full name, student ID and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mail</w:t>
            </w:r>
            <w:proofErr w:type="gramEnd"/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enters their full name, student ID and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mail</w:t>
            </w:r>
            <w:proofErr w:type="gramEnd"/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checks whether the user is a student at the University of Maine based on the information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ubmitted</w:t>
            </w:r>
            <w:proofErr w:type="gramEnd"/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, then the 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1. User fills in the rest of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rofile</w:t>
            </w:r>
            <w:proofErr w:type="gramEnd"/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10E0BA17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184FB73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5353916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5DBD4FD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D86B92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795BA4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EBD7A05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5FEEAA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F7DFF6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FBB3B3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CDB033E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9185B21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66CF9B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DB4137C" w14:textId="77777777" w:rsidR="000E0E7B" w:rsidRDefault="000E0E7B">
      <w:pPr>
        <w:pStyle w:val="BodyA"/>
        <w:widowControl w:val="0"/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lastRenderedPageBreak/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1 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100F38C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1306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AA0B7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987F68E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0A8340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E59E3AD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9802AE1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F9E8B5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26141F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82C953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34338A3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656A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17D495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0E0E7B" w14:paraId="3C35C202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09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FDB0D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A76D7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0E0E7B" w14:paraId="4751ED0E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609A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0B373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</w:tr>
      <w:tr w:rsidR="000E0E7B" w14:paraId="3653C382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015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7E4DC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0E0E7B" w14:paraId="206130E9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028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1E09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229A59B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E156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A7606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57DF25A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C31D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E9C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3D55E04F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3684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B36C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0E0E7B" w14:paraId="22FF4A9C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BE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B3C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CC3568B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FD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357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723E044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BDD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C78A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0E0E7B" w14:paraId="4F14A355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F60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E99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5CADDC0" w14:textId="77777777" w:rsidR="000E0E7B" w:rsidRDefault="000E0E7B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32AA01D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207C9A14" w14:textId="77777777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156EF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344E0B96" w14:textId="77777777" w:rsidR="000E0E7B" w:rsidRDefault="000E0E7B">
            <w:pPr>
              <w:pStyle w:val="BodyA"/>
            </w:pPr>
          </w:p>
          <w:p w14:paraId="311F52E2" w14:textId="77777777" w:rsidR="000E0E7B" w:rsidRDefault="00084496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19BB76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47B74045" w14:textId="77777777" w:rsidR="000E0E7B" w:rsidRDefault="00084496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5C29630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AC97DE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EEEF54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43BA9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5B30D8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6D821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E24B25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DA11A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8E475C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8851E1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B9E9B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49296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FC5B57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CFBC1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270D0F2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0CAC0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3079C2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BBF2F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5661394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9E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DFCDA0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84563E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5916B6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73FD9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17D511E8" w14:textId="77777777" w:rsidR="000E0E7B" w:rsidRDefault="000E0E7B">
            <w:pPr>
              <w:pStyle w:val="BodyA"/>
            </w:pPr>
          </w:p>
          <w:p w14:paraId="641CA8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3A7EF16D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pens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 new window containing a form that the user needs to fill in with their tutor profile details.</w:t>
            </w:r>
          </w:p>
          <w:p w14:paraId="3300A582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fills in the rest of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rofile</w:t>
            </w:r>
            <w:proofErr w:type="gramEnd"/>
          </w:p>
          <w:p w14:paraId="3ADA4DEF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gram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gramEnd"/>
          </w:p>
          <w:p w14:paraId="63EC9E44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07808BB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97DC73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1950AF53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the user that they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reate a tutor profile on this application.</w:t>
            </w:r>
          </w:p>
          <w:p w14:paraId="4762BFE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269802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46518BB" w14:textId="77777777" w:rsidR="000E0E7B" w:rsidRDefault="00084496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05726DE4" w14:textId="77777777" w:rsidR="000E0E7B" w:rsidRDefault="000E0E7B">
            <w:pPr>
              <w:pStyle w:val="BodyA"/>
            </w:pPr>
          </w:p>
          <w:p w14:paraId="11EE80E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05D3AC7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48BC1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672FC69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77777777" w:rsidR="000E0E7B" w:rsidRDefault="000E0E7B"/>
        </w:tc>
      </w:tr>
      <w:tr w:rsidR="000E0E7B" w14:paraId="363D4796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77777777" w:rsidR="000E0E7B" w:rsidRDefault="000E0E7B"/>
        </w:tc>
      </w:tr>
      <w:tr w:rsidR="000E0E7B" w14:paraId="78B11245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77777777" w:rsidR="000E0E7B" w:rsidRDefault="000E0E7B"/>
        </w:tc>
      </w:tr>
      <w:tr w:rsidR="000E0E7B" w14:paraId="3FD9A5A4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77777777" w:rsidR="000E0E7B" w:rsidRDefault="000E0E7B"/>
        </w:tc>
      </w:tr>
      <w:tr w:rsidR="000E0E7B" w14:paraId="707BDC71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77777777" w:rsidR="000E0E7B" w:rsidRDefault="000E0E7B"/>
        </w:tc>
      </w:tr>
      <w:tr w:rsidR="000E0E7B" w14:paraId="46B98D7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77777777" w:rsidR="000E0E7B" w:rsidRDefault="000E0E7B"/>
        </w:tc>
      </w:tr>
      <w:tr w:rsidR="000E0E7B" w14:paraId="6B98AC1F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77777777" w:rsidR="000E0E7B" w:rsidRDefault="000E0E7B"/>
        </w:tc>
      </w:tr>
      <w:tr w:rsidR="000E0E7B" w14:paraId="058C3D8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77777777" w:rsidR="000E0E7B" w:rsidRDefault="000E0E7B"/>
        </w:tc>
      </w:tr>
      <w:tr w:rsidR="000E0E7B" w14:paraId="71ED4BF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7777777" w:rsidR="000E0E7B" w:rsidRDefault="000E0E7B"/>
        </w:tc>
      </w:tr>
    </w:tbl>
    <w:p w14:paraId="3788E4A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9B7C57D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0C1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EB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06918D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77777777" w:rsidR="000E0E7B" w:rsidRDefault="000E0E7B"/>
        </w:tc>
      </w:tr>
      <w:tr w:rsidR="000E0E7B" w14:paraId="0FD65B35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77777777" w:rsidR="000E0E7B" w:rsidRDefault="000E0E7B"/>
        </w:tc>
      </w:tr>
      <w:tr w:rsidR="000E0E7B" w14:paraId="7BD2531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77777777" w:rsidR="000E0E7B" w:rsidRDefault="000E0E7B"/>
        </w:tc>
      </w:tr>
      <w:tr w:rsidR="000E0E7B" w14:paraId="2113E10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77777777" w:rsidR="000E0E7B" w:rsidRDefault="000E0E7B"/>
        </w:tc>
      </w:tr>
      <w:tr w:rsidR="000E0E7B" w14:paraId="08CCE55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77777777" w:rsidR="000E0E7B" w:rsidRDefault="000E0E7B"/>
        </w:tc>
      </w:tr>
      <w:tr w:rsidR="000E0E7B" w14:paraId="578836B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77777777" w:rsidR="000E0E7B" w:rsidRDefault="000E0E7B"/>
        </w:tc>
      </w:tr>
      <w:tr w:rsidR="000E0E7B" w14:paraId="553C8EB6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F3BC2D9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2AEB37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414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A39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4AC35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133ED7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028DAE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A636586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23AD085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55E6E7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2C161A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CC8FB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5B190CE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80D2A5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C1D4C7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B0ACE9D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8A53A2C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5B57B5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E4A35E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0416E7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7EF3FCF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77777777" w:rsidR="000E0E7B" w:rsidRDefault="000E0E7B"/>
        </w:tc>
      </w:tr>
      <w:tr w:rsidR="000E0E7B" w14:paraId="0AAD1F49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77777777" w:rsidR="000E0E7B" w:rsidRDefault="000E0E7B"/>
        </w:tc>
      </w:tr>
      <w:tr w:rsidR="000E0E7B" w14:paraId="190DC94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77777777" w:rsidR="000E0E7B" w:rsidRDefault="000E0E7B"/>
        </w:tc>
      </w:tr>
      <w:tr w:rsidR="000E0E7B" w14:paraId="6B75ED0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77777777" w:rsidR="000E0E7B" w:rsidRDefault="000E0E7B"/>
        </w:tc>
      </w:tr>
      <w:tr w:rsidR="000E0E7B" w14:paraId="3AC3FA6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77777777" w:rsidR="000E0E7B" w:rsidRDefault="000E0E7B"/>
        </w:tc>
      </w:tr>
      <w:tr w:rsidR="000E0E7B" w14:paraId="7DA30242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77777777" w:rsidR="000E0E7B" w:rsidRDefault="000E0E7B"/>
        </w:tc>
      </w:tr>
      <w:tr w:rsidR="000E0E7B" w14:paraId="392635A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F9E4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879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12C7BC9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39A62F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4D3787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FC16C28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A5F2F3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A263E2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DEC35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CF8020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173575B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EB311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9C678C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1419B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42BA73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77777777" w:rsidR="000E0E7B" w:rsidRDefault="000E0E7B"/>
        </w:tc>
      </w:tr>
      <w:tr w:rsidR="000E0E7B" w14:paraId="441B118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message and view other students’ profiles</w:t>
            </w:r>
          </w:p>
        </w:tc>
      </w:tr>
    </w:tbl>
    <w:p w14:paraId="7A1A04D7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1. Student has options to see other students with similar tutors/subject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nterests</w:t>
            </w:r>
            <w:proofErr w:type="gramEnd"/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message and see other students’ profiles</w:t>
            </w:r>
          </w:p>
        </w:tc>
      </w:tr>
    </w:tbl>
    <w:p w14:paraId="1288AAA1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2006933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7499B30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DD358D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00489E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2BFDB2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7B08323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9A397A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3FDB584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729463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578A8B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EC64EB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7E8644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0</w:t>
            </w:r>
          </w:p>
        </w:tc>
      </w:tr>
      <w:tr w:rsidR="000E0E7B" w14:paraId="1046ECD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77777777" w:rsidR="000E0E7B" w:rsidRDefault="000E0E7B"/>
        </w:tc>
      </w:tr>
      <w:tr w:rsidR="000E0E7B" w14:paraId="6783A96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71B56392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6B9D56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23C5930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0364394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</w:t>
            </w:r>
            <w:proofErr w:type="gramStart"/>
            <w:r>
              <w:rPr>
                <w:rFonts w:ascii="Arial" w:hAnsi="Arial"/>
              </w:rPr>
              <w:t>events</w:t>
            </w:r>
            <w:proofErr w:type="gramEnd"/>
            <w:r>
              <w:rPr>
                <w:rFonts w:ascii="Arial" w:hAnsi="Arial"/>
              </w:rPr>
              <w:t xml:space="preserve">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User clicks to view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chedule</w:t>
            </w:r>
            <w:proofErr w:type="gramEnd"/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3. Us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view the other persons schedule</w:t>
            </w:r>
          </w:p>
        </w:tc>
      </w:tr>
    </w:tbl>
    <w:p w14:paraId="25B0E44A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E32B13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9C66081" w14:textId="77777777" w:rsidR="000E0E7B" w:rsidRDefault="000E0E7B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A710B8E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DD5267F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5329CC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1B5FC99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A86627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063C7A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EF1148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476D93C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78CA16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</w:tr>
      <w:tr w:rsidR="000E0E7B" w14:paraId="4E5475CD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77777777" w:rsidR="000E0E7B" w:rsidRDefault="000E0E7B"/>
        </w:tc>
      </w:tr>
      <w:tr w:rsidR="000E0E7B" w14:paraId="4EA7058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access a support page when needed for help</w:t>
            </w:r>
          </w:p>
        </w:tc>
      </w:tr>
    </w:tbl>
    <w:p w14:paraId="67395EC5" w14:textId="77777777" w:rsidR="000E0E7B" w:rsidRDefault="000E0E7B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F5949E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533E33" w14:textId="77777777" w:rsidR="000E0E7B" w:rsidRDefault="000E0E7B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event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2. User clicks to view thei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chedule</w:t>
            </w:r>
            <w:proofErr w:type="gramEnd"/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3. Us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is able to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view the other persons schedule a long side their own</w:t>
            </w:r>
          </w:p>
        </w:tc>
      </w:tr>
    </w:tbl>
    <w:p w14:paraId="5C9539B6" w14:textId="77777777" w:rsidR="000E0E7B" w:rsidRDefault="000E0E7B">
      <w:pPr>
        <w:pStyle w:val="BodyA"/>
        <w:widowControl w:val="0"/>
        <w:ind w:left="108" w:hanging="108"/>
        <w:jc w:val="center"/>
      </w:pPr>
    </w:p>
    <w:sectPr w:rsidR="000E0E7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D9909" w14:textId="77777777" w:rsidR="00DB28D9" w:rsidRDefault="00DB28D9">
      <w:r>
        <w:separator/>
      </w:r>
    </w:p>
  </w:endnote>
  <w:endnote w:type="continuationSeparator" w:id="0">
    <w:p w14:paraId="0CD32B92" w14:textId="77777777" w:rsidR="00DB28D9" w:rsidRDefault="00DB28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CF24C" w14:textId="77777777" w:rsidR="00084496" w:rsidRDefault="0008449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74DD7" w14:textId="77777777" w:rsidR="00DB28D9" w:rsidRDefault="00DB28D9">
      <w:r>
        <w:separator/>
      </w:r>
    </w:p>
  </w:footnote>
  <w:footnote w:type="continuationSeparator" w:id="0">
    <w:p w14:paraId="07FCA91B" w14:textId="77777777" w:rsidR="00DB28D9" w:rsidRDefault="00DB28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575364" w14:textId="77777777" w:rsidR="00084496" w:rsidRDefault="00084496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8"/>
  </w:num>
  <w:num w:numId="6">
    <w:abstractNumId w:val="3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2"/>
  </w:num>
  <w:num w:numId="11">
    <w:abstractNumId w:val="2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rAUAxi5DNSwAAAA="/>
  </w:docVars>
  <w:rsids>
    <w:rsidRoot w:val="000E0E7B"/>
    <w:rsid w:val="00084496"/>
    <w:rsid w:val="000E0E7B"/>
    <w:rsid w:val="00AC756D"/>
    <w:rsid w:val="00DB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8</Pages>
  <Words>1761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2</cp:revision>
  <dcterms:created xsi:type="dcterms:W3CDTF">2021-03-14T00:55:00Z</dcterms:created>
  <dcterms:modified xsi:type="dcterms:W3CDTF">2021-03-14T02:02:00Z</dcterms:modified>
</cp:coreProperties>
</file>